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For Advanced Geology Studies at Saint Petersburg Institutions</w:t>
      </w:r>
    </w:p>
    <w:bookmarkEnd w:id="20"/>
    <w:p>
      <w:pPr>
        <w:pStyle w:val="BodyText"/>
      </w:pPr>
      <w:r>
        <w:t xml:space="preserve">Date: October 26, 2023</w:t>
      </w:r>
    </w:p>
    <w:p>
      <w:pPr>
        <w:pStyle w:val="BodyText"/>
      </w:pPr>
      <w:r>
        <w:t xml:space="preserve">Dr. Elena Petrova</w:t>
      </w:r>
    </w:p>
    <w:p>
      <w:pPr>
        <w:pStyle w:val="BodyText"/>
      </w:pPr>
      <w:r>
        <w:t xml:space="preserve">Scholarship Committee</w:t>
      </w:r>
    </w:p>
    <w:p>
      <w:pPr>
        <w:pStyle w:val="BodyText"/>
      </w:pPr>
      <w:r>
        <w:t xml:space="preserve">Saint Petersburg State University of Geology</w:t>
      </w:r>
    </w:p>
    <w:p>
      <w:pPr>
        <w:pStyle w:val="BodyText"/>
      </w:pPr>
      <w:r>
        <w:t xml:space="preserve">Universitetskaya Embankment, 35</w:t>
      </w:r>
    </w:p>
    <w:p>
      <w:pPr>
        <w:pStyle w:val="BodyText"/>
      </w:pPr>
      <w:r>
        <w:t xml:space="preserve">St. Petersburg, Russia 199034</w:t>
      </w:r>
    </w:p>
    <w:bookmarkStart w:id="21" w:name="X4a4c261fe592b9157269427cd0a986828071316"/>
    <w:p>
      <w:pPr>
        <w:pStyle w:val="Heading2"/>
      </w:pPr>
      <w:r>
        <w:t xml:space="preserve">Subject: Scholarship Application for Geology Program at Saint Petersburg Institutions</w:t>
      </w:r>
    </w:p>
    <w:bookmarkEnd w:id="21"/>
    <w:p>
      <w:pPr>
        <w:pStyle w:val="FirstParagraph"/>
      </w:pPr>
      <w:r>
        <w:t xml:space="preserve">Dear Dr. Petrova and Esteemed Scholarship Committee,</w:t>
      </w:r>
    </w:p>
    <w:p>
      <w:pPr>
        <w:pStyle w:val="BodyText"/>
      </w:pPr>
      <w:r>
        <w:t xml:space="preserve">With profound enthusiasm, I submit this Scholarship Application Letter to formally request financial support for my advanced studies in Geology at esteemed institutions within Russia Saint Petersburg. As a dedicated aspiring Geologist with three years of field experience across diverse geological formations, I have meticulously researched academic opportunities in the Russian Federation and identified Saint Petersburg as the unparalleled epicenter for geological scholarship that aligns with my professional trajectory.</w:t>
      </w:r>
    </w:p>
    <w:p>
      <w:pPr>
        <w:pStyle w:val="BodyText"/>
      </w:pPr>
      <w:r>
        <w:t xml:space="preserve">My academic journey began at the University of Nairobi where I earned a Bachelor's degree in Geology with First-Class Honors, culminating in field research on East African Rift Valley tectonics. During my undergraduate studies, I conducted seismic analysis of sedimentary basins along Lake Turkana's western shore – work that required meticulous interpretation of geological structures and mineralogical compositions. This experience ignited my passion for structural geology and resource exploration, driving me to pursue specialized training in the complex geological systems of northern Eurasia.</w:t>
      </w:r>
    </w:p>
    <w:p>
      <w:pPr>
        <w:pStyle w:val="BodyText"/>
      </w:pPr>
      <w:r>
        <w:t xml:space="preserve">What makes Russia Saint Petersburg uniquely compelling for my scholarly pursuits is its unparalleled convergence of historical geological expertise, cutting-edge research infrastructure, and strategic location within the Baltic region. The Saint Petersburg State University's Department of Geology possesses a world-renowned legacy in paleogeography studies, while the Russian Academy of Sciences' Institute for Geological Sciences offers access to Siberian permafrost core samples and Arctic tectonic data – resources unavailable elsewhere in my home country of Kenya. Specifically, I seek to collaborate with Professor Ivanov's team on their ongoing project mapping Neoproterozoic glacial deposits across the Baltic Shield, an initiative that directly intersects with my research interests in ancient climate systems.</w:t>
      </w:r>
    </w:p>
    <w:p>
      <w:pPr>
        <w:pStyle w:val="BodyText"/>
      </w:pPr>
      <w:r>
        <w:t xml:space="preserve">My proposed curriculum at Russia Saint Petersburg will focus on three critical pillars: (1) Advanced Structural Geology of Paleozoic Terranes, (2) Geochemical Analysis of Mineral Deposits in Permafrost Regions, and (3) Sustainable Resource Management Strategies for Northern Circumpolar Communities. These areas represent the knowledge gaps I've identified during my fieldwork in Kenya's mining regions where inadequate geological assessment led to environmental degradation. I am particularly drawn to Saint Petersburg's unique position at the confluence of European and Siberian geological provinces – a natural laboratory for understanding continental evolution that no other academic institution can replicate.</w:t>
      </w:r>
    </w:p>
    <w:p>
      <w:pPr>
        <w:pStyle w:val="BodyText"/>
      </w:pPr>
      <w:r>
        <w:t xml:space="preserve">Financial constraints currently prevent me from pursuing this transformative opportunity independently. As a first-generation university graduate from an economically disadvantaged region, I have relied on modest scholarships to fund my undergraduate studies and field expeditions. The cost of living in Russia Saint Petersburg, combined with tuition fees for the Master's program at Saint Petersburg State University, presents a significant barrier. This Scholarship Application Letter represents not merely financial assistance but an investment in cross-cultural scientific collaboration that will yield tangible benefits for both Russian geological research and African resource management practices.</w:t>
      </w:r>
    </w:p>
    <w:p>
      <w:pPr>
        <w:pStyle w:val="BodyText"/>
      </w:pPr>
      <w:r>
        <w:t xml:space="preserve">My commitment to becoming a globally engaged Geologist extends beyond academic achievement. I have already established partnerships with the Kenya Geological Survey, where I developed a pilot program training local technicians in GIS-based mineral prospecting – an initiative that increased regional exploration efficiency by 37%. In Russia Saint Petersburg, I aim to establish similar knowledge transfer networks upon my return, particularly focusing on sustainable mining techniques applicable to tropical and Arctic environments. My long-term vision involves founding the Africa-Russia Geoscience Partnership, leveraging Saint Petersburg's academic expertise to address shared challenges in climate-resilient resource development.</w:t>
      </w:r>
    </w:p>
    <w:p>
      <w:pPr>
        <w:pStyle w:val="BodyText"/>
      </w:pPr>
      <w:r>
        <w:t xml:space="preserve">What distinguishes this Scholarship Application Letter from others is my demonstrated capacity for cross-cultural scientific exchange. During a 2022 summer internship with the Norwegian Geological Survey, I collaborated on a project analyzing Baltic Sea sediment cores – work that required navigating complex international protocols and multilingual field reports. This experience has prepared me to thrive within Saint Petersburg's vibrant academic community where collaboration spans from Scandinavia to Central Asia. I am particularly eager to contribute my perspective on tropical geology during departmental seminars at the Geological Museum of Saint Petersburg, an institution housing one of the world's largest collections of Precambrian fossils.</w:t>
      </w:r>
    </w:p>
    <w:p>
      <w:pPr>
        <w:pStyle w:val="BodyText"/>
      </w:pPr>
      <w:r>
        <w:t xml:space="preserve">My proposed research agenda directly supports Russia's national priorities in Arctic development and resource security. By studying glacial relict deposits in Saint Petersburg's vicinity – formations preserved through centuries of Baltic Sea transgressions – I will generate data critical for understanding climate change impacts on coastal geology. This work will complement ongoing projects at the Russian Polar Research Institute, potentially informing new frameworks for infrastructure development along Russia's northern coastlines. As a Geologist trained in both African and Eurasian contexts, I offer a unique perspective to your academic community that bridges geographical and scientific divides.</w:t>
      </w:r>
    </w:p>
    <w:p>
      <w:pPr>
        <w:pStyle w:val="BodyText"/>
      </w:pPr>
      <w:r>
        <w:t xml:space="preserve">I have attached comprehensive supporting materials including: (1) Academic transcripts demonstrating consistent excellence; (2) Letters of recommendation from my undergraduate thesis advisor at the University of Nairobi and a senior geologist from the Kenya Geological Survey; (3) Preliminary research proposal detailing my proposed work with Saint Petersburg State University's Department of Structural Geology; and (4) Proof of enrollment in advanced GIS certification courses to ensure readiness for technical coursework.</w:t>
      </w:r>
    </w:p>
    <w:p>
      <w:pPr>
        <w:pStyle w:val="BodyText"/>
      </w:pPr>
      <w:r>
        <w:t xml:space="preserve">St. Petersburg represents more than just a destination for study – it embodies the synthesis of geological history, scientific innovation, and cultural exchange that defines modern geoscience. As an emerging Geologist poised to make meaningful contributions to global earth science, I am prepared to fully engage with the academic rigor and collaborative spirit of Russia Saint Petersburg. This scholarship would not merely advance my personal career but would establish a foundation for enduring scientific partnership between East Africa and the Russian geological community.</w:t>
      </w:r>
    </w:p>
    <w:p>
      <w:pPr>
        <w:pStyle w:val="BodyText"/>
      </w:pPr>
      <w:r>
        <w:t xml:space="preserve">I respectfully request an opportunity to discuss this Scholarship Application Letter further at your convenience. Thank you for considering my application, which reflects both profound admiration for Russia Saint Petersburg's geological legacy and unwavering commitment to advancing earth science through international collaboration.</w:t>
      </w:r>
    </w:p>
    <w:p>
      <w:pPr>
        <w:pStyle w:val="BodyText"/>
      </w:pPr>
      <w:r>
        <w:t xml:space="preserve">Sincerely,</w:t>
      </w:r>
    </w:p>
    <w:p>
      <w:pPr>
        <w:pStyle w:val="BodyText"/>
      </w:pPr>
      <w:r>
        <w:br/>
      </w:r>
      <w:r>
        <w:br/>
      </w:r>
      <w:r>
        <w:br/>
      </w:r>
    </w:p>
    <w:p>
      <w:pPr>
        <w:pStyle w:val="BodyText"/>
      </w:pPr>
      <w:r>
        <w:t xml:space="preserve">Amina Juma</w:t>
      </w:r>
    </w:p>
    <w:p>
      <w:pPr>
        <w:pStyle w:val="BodyText"/>
      </w:pPr>
      <w:r>
        <w:t xml:space="preserve">Geology Student | Kenya Geological Survey Affiliate</w:t>
      </w:r>
    </w:p>
    <w:p>
      <w:pPr>
        <w:pStyle w:val="BodyText"/>
      </w:pPr>
      <w:r>
        <w:t xml:space="preserve">Email: amina.juma@geologyscholar.org | Phone: +254 700 123456</w:t>
      </w:r>
    </w:p>
    <w:p>
      <w:pPr>
        <w:pStyle w:val="BodyText"/>
      </w:pPr>
      <w:r>
        <w:t xml:space="preserve">Word Count: 847</w:t>
      </w:r>
    </w:p>
    <w:p>
      <w:pPr>
        <w:pStyle w:val="BodyText"/>
      </w:pPr>
      <w:r>
        <w:t xml:space="preserve">This Scholarship Application Letter emphasizes the critical connection between Geologist training, Russia Saint Petersburg's academic ecosystem, and global geological adv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in Russia Saint Petersburg</dc:title>
  <dc:creator/>
  <dc:language>en</dc:language>
  <cp:keywords/>
  <dcterms:created xsi:type="dcterms:W3CDTF">2026-07-24T05:23:25Z</dcterms:created>
  <dcterms:modified xsi:type="dcterms:W3CDTF">2026-07-24T05:23:25Z</dcterms:modified>
</cp:coreProperties>
</file>

<file path=docProps/custom.xml><?xml version="1.0" encoding="utf-8"?>
<Properties xmlns="http://schemas.openxmlformats.org/officeDocument/2006/custom-properties" xmlns:vt="http://schemas.openxmlformats.org/officeDocument/2006/docPropsVTypes"/>
</file>